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3066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EEA361C" w:rsidR="007B4A91" w:rsidRDefault="00F218A3">
      <w:pPr>
        <w:rPr>
          <w:sz w:val="28"/>
          <w:szCs w:val="28"/>
        </w:rPr>
      </w:pPr>
      <w:r>
        <w:rPr>
          <w:sz w:val="28"/>
          <w:szCs w:val="28"/>
        </w:rPr>
        <w:t>The way to the end.</w:t>
      </w:r>
    </w:p>
    <w:p w14:paraId="34A9E19B" w14:textId="77777777" w:rsidR="007B4A91" w:rsidRDefault="0033066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F70A157" w:rsidR="007B4A91" w:rsidRDefault="00F218A3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back to your home.</w:t>
      </w:r>
    </w:p>
    <w:p w14:paraId="3D632C61" w14:textId="77777777" w:rsidR="007B4A91" w:rsidRDefault="0033066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8AE3638" w:rsidR="007B4A91" w:rsidRDefault="00F218A3">
      <w:pPr>
        <w:ind w:left="720"/>
        <w:rPr>
          <w:sz w:val="28"/>
          <w:szCs w:val="28"/>
        </w:rPr>
      </w:pPr>
      <w:r>
        <w:rPr>
          <w:sz w:val="28"/>
          <w:szCs w:val="28"/>
        </w:rPr>
        <w:t>You’re a person who is stuck in another country so you adventure your way back so you can get back to your own home.</w:t>
      </w:r>
    </w:p>
    <w:p w14:paraId="6102F988" w14:textId="77777777" w:rsidR="007B4A91" w:rsidRDefault="0033066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33066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33066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F218A3">
        <w:trPr>
          <w:trHeight w:val="884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3363A90" w:rsidR="007B4A91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Ani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634B256" w:rsidR="007B4A91" w:rsidRDefault="00F218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the main character of the ga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D5305AD" w:rsidR="007B4A91" w:rsidRDefault="00F218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y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E97AD60" w:rsidR="007B4A91" w:rsidRDefault="00F218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guy helps the main character to get back to his home</w:t>
            </w:r>
          </w:p>
        </w:tc>
      </w:tr>
      <w:tr w:rsidR="00F218A3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7F06E32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E0F9C6B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3F7B733A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DC025EB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7C64495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980A852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F218A3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21D5B1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ound Ga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3C477E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is the enemy of the main character</w:t>
            </w:r>
          </w:p>
        </w:tc>
      </w:tr>
      <w:tr w:rsidR="00F218A3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B694D99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reen Ga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D2D0D5" w14:textId="77777777" w:rsidR="00F218A3" w:rsidRDefault="00F218A3" w:rsidP="00F218A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urther in the story the main character merges with them to help them defeat </w:t>
            </w:r>
          </w:p>
          <w:p w14:paraId="5F6519AF" w14:textId="4FA244BC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ound Gang</w:t>
            </w:r>
          </w:p>
        </w:tc>
      </w:tr>
      <w:tr w:rsidR="00F218A3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F33B378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RC(</w:t>
            </w:r>
            <w:proofErr w:type="gramEnd"/>
            <w:r>
              <w:rPr>
                <w:sz w:val="28"/>
                <w:szCs w:val="28"/>
              </w:rPr>
              <w:t xml:space="preserve">Rajiv </w:t>
            </w:r>
            <w:proofErr w:type="spellStart"/>
            <w:r>
              <w:rPr>
                <w:sz w:val="28"/>
                <w:szCs w:val="28"/>
              </w:rPr>
              <w:t>Choudry</w:t>
            </w:r>
            <w:proofErr w:type="spellEnd"/>
            <w:r>
              <w:rPr>
                <w:sz w:val="28"/>
                <w:szCs w:val="28"/>
              </w:rPr>
              <w:t>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D78CDE6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mechanic of the </w:t>
            </w:r>
            <w:proofErr w:type="spellStart"/>
            <w:r>
              <w:rPr>
                <w:sz w:val="28"/>
                <w:szCs w:val="28"/>
              </w:rPr>
              <w:t>the</w:t>
            </w:r>
            <w:proofErr w:type="spellEnd"/>
            <w:r>
              <w:rPr>
                <w:sz w:val="28"/>
                <w:szCs w:val="28"/>
              </w:rPr>
              <w:t xml:space="preserve"> main character</w:t>
            </w:r>
          </w:p>
        </w:tc>
      </w:tr>
      <w:tr w:rsidR="00F218A3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218A3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F218A3" w:rsidRDefault="00F218A3" w:rsidP="00F218A3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3066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33066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33066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33066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003E35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034972E" w14:textId="2C98B593" w:rsidR="00F218A3" w:rsidRDefault="00F218A3">
      <w:pPr>
        <w:rPr>
          <w:sz w:val="28"/>
          <w:szCs w:val="28"/>
        </w:rPr>
      </w:pPr>
    </w:p>
    <w:p w14:paraId="797A9799" w14:textId="6B93D06F" w:rsidR="00F218A3" w:rsidRDefault="00F218A3">
      <w:pPr>
        <w:rPr>
          <w:sz w:val="28"/>
          <w:szCs w:val="28"/>
        </w:rPr>
      </w:pPr>
      <w:r>
        <w:rPr>
          <w:sz w:val="28"/>
          <w:szCs w:val="28"/>
        </w:rPr>
        <w:t>There are two things that make this game interesting is that the games story and the games action that games it interesting and also the animations</w:t>
      </w:r>
    </w:p>
    <w:p w14:paraId="24B987DE" w14:textId="488F82AA" w:rsidR="007B4A91" w:rsidRDefault="0033066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77622" w14:textId="77777777" w:rsidR="0033066E" w:rsidRDefault="0033066E" w:rsidP="00F218A3">
      <w:pPr>
        <w:spacing w:line="240" w:lineRule="auto"/>
      </w:pPr>
      <w:r>
        <w:separator/>
      </w:r>
    </w:p>
  </w:endnote>
  <w:endnote w:type="continuationSeparator" w:id="0">
    <w:p w14:paraId="2100FDC2" w14:textId="77777777" w:rsidR="0033066E" w:rsidRDefault="0033066E" w:rsidP="00F218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5FB6BC" w14:textId="77777777" w:rsidR="00F218A3" w:rsidRDefault="00F218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925935" w14:textId="77777777" w:rsidR="00F218A3" w:rsidRDefault="00F218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B099F" w14:textId="77777777" w:rsidR="00F218A3" w:rsidRDefault="00F218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064E4" w14:textId="77777777" w:rsidR="0033066E" w:rsidRDefault="0033066E" w:rsidP="00F218A3">
      <w:pPr>
        <w:spacing w:line="240" w:lineRule="auto"/>
      </w:pPr>
      <w:r>
        <w:separator/>
      </w:r>
    </w:p>
  </w:footnote>
  <w:footnote w:type="continuationSeparator" w:id="0">
    <w:p w14:paraId="362FFAEC" w14:textId="77777777" w:rsidR="0033066E" w:rsidRDefault="0033066E" w:rsidP="00F218A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40EA87" w14:textId="77777777" w:rsidR="00F218A3" w:rsidRDefault="00F218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604836" w14:textId="77777777" w:rsidR="00F218A3" w:rsidRDefault="00F218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FDD7A3" w14:textId="77777777" w:rsidR="00F218A3" w:rsidRDefault="00F218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A12CD"/>
    <w:rsid w:val="0033066E"/>
    <w:rsid w:val="004D0C26"/>
    <w:rsid w:val="00556965"/>
    <w:rsid w:val="007B4A91"/>
    <w:rsid w:val="00F218A3"/>
    <w:rsid w:val="00F26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218A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8A3"/>
  </w:style>
  <w:style w:type="paragraph" w:styleId="Footer">
    <w:name w:val="footer"/>
    <w:basedOn w:val="Normal"/>
    <w:link w:val="FooterChar"/>
    <w:uiPriority w:val="99"/>
    <w:unhideWhenUsed/>
    <w:rsid w:val="00F218A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8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62</Words>
  <Characters>149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N</dc:creator>
  <cp:lastModifiedBy>Jayan Canneth</cp:lastModifiedBy>
  <cp:revision>2</cp:revision>
  <dcterms:created xsi:type="dcterms:W3CDTF">2021-06-08T12:45:00Z</dcterms:created>
  <dcterms:modified xsi:type="dcterms:W3CDTF">2021-06-08T12:45:00Z</dcterms:modified>
</cp:coreProperties>
</file>